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EC229E" w14:textId="4F3C0BBC" w:rsidR="008619D6" w:rsidRPr="00913552" w:rsidRDefault="008619D6" w:rsidP="008619D6">
      <w:pPr>
        <w:spacing w:after="0"/>
        <w:jc w:val="center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2B79C1">
        <w:rPr>
          <w:rFonts w:ascii="Times New Roman" w:eastAsia="Times New Roman" w:hAnsi="Times New Roman" w:cs="Times New Roman"/>
          <w:sz w:val="28"/>
          <w:szCs w:val="18"/>
          <w:lang w:eastAsia="en-IN"/>
        </w:rPr>
        <w:t>R.V.R &amp; J.C. COLLEGE OF ENGINEERING</w:t>
      </w:r>
      <w:r w:rsidR="002B79C1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</w:t>
      </w:r>
    </w:p>
    <w:p w14:paraId="5FF8DE17" w14:textId="77777777" w:rsidR="008619D6" w:rsidRPr="00913552" w:rsidRDefault="008619D6" w:rsidP="008619D6">
      <w:pPr>
        <w:spacing w:after="0"/>
        <w:jc w:val="center"/>
        <w:rPr>
          <w:rFonts w:ascii="Times New Roman" w:hAnsi="Times New Roman" w:cs="Times New Roman"/>
          <w:b/>
          <w:bCs/>
          <w:sz w:val="18"/>
          <w:szCs w:val="18"/>
        </w:rPr>
      </w:pPr>
      <w:r w:rsidRPr="002B79C1">
        <w:rPr>
          <w:rFonts w:ascii="Times New Roman" w:hAnsi="Times New Roman" w:cs="Times New Roman"/>
          <w:b/>
          <w:bCs/>
          <w:sz w:val="24"/>
          <w:szCs w:val="18"/>
        </w:rPr>
        <w:t>1(A) ENGR COY NCC, GUNTUR</w:t>
      </w:r>
    </w:p>
    <w:p w14:paraId="53674D7D" w14:textId="07B78BFC" w:rsidR="007F4257" w:rsidRPr="00913552" w:rsidRDefault="008619D6" w:rsidP="000E5E73">
      <w:pPr>
        <w:jc w:val="center"/>
        <w:rPr>
          <w:rFonts w:ascii="Times New Roman" w:hAnsi="Times New Roman" w:cs="Times New Roman"/>
          <w:sz w:val="18"/>
          <w:szCs w:val="18"/>
        </w:rPr>
      </w:pPr>
      <w:r w:rsidRPr="002B79C1">
        <w:rPr>
          <w:rFonts w:ascii="Times New Roman" w:hAnsi="Times New Roman" w:cs="Times New Roman"/>
          <w:b/>
          <w:bCs/>
          <w:szCs w:val="18"/>
        </w:rPr>
        <w:t>(202</w:t>
      </w:r>
      <w:r w:rsidR="007664EF" w:rsidRPr="002B79C1">
        <w:rPr>
          <w:rFonts w:ascii="Times New Roman" w:hAnsi="Times New Roman" w:cs="Times New Roman"/>
          <w:b/>
          <w:bCs/>
          <w:szCs w:val="18"/>
        </w:rPr>
        <w:t>1</w:t>
      </w:r>
      <w:r w:rsidRPr="002B79C1">
        <w:rPr>
          <w:rFonts w:ascii="Times New Roman" w:hAnsi="Times New Roman" w:cs="Times New Roman"/>
          <w:b/>
          <w:bCs/>
          <w:szCs w:val="18"/>
        </w:rPr>
        <w:t>-202</w:t>
      </w:r>
      <w:r w:rsidR="007664EF" w:rsidRPr="002B79C1">
        <w:rPr>
          <w:rFonts w:ascii="Times New Roman" w:hAnsi="Times New Roman" w:cs="Times New Roman"/>
          <w:b/>
          <w:bCs/>
          <w:szCs w:val="18"/>
        </w:rPr>
        <w:t>2</w:t>
      </w:r>
      <w:r w:rsidRPr="002B79C1">
        <w:rPr>
          <w:rFonts w:ascii="Times New Roman" w:hAnsi="Times New Roman" w:cs="Times New Roman"/>
          <w:b/>
          <w:bCs/>
          <w:szCs w:val="18"/>
        </w:rPr>
        <w:t xml:space="preserve"> Batch)</w:t>
      </w:r>
      <w:r w:rsidR="000E5E73" w:rsidRPr="00913552">
        <w:rPr>
          <w:rFonts w:ascii="Times New Roman" w:hAnsi="Times New Roman" w:cs="Times New Roman"/>
          <w:sz w:val="18"/>
          <w:szCs w:val="18"/>
        </w:rPr>
        <w:t xml:space="preserve"> 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673"/>
        <w:gridCol w:w="831"/>
        <w:gridCol w:w="3027"/>
        <w:gridCol w:w="2835"/>
        <w:gridCol w:w="993"/>
        <w:gridCol w:w="2976"/>
        <w:gridCol w:w="1418"/>
        <w:gridCol w:w="1331"/>
      </w:tblGrid>
      <w:tr w:rsidR="00913552" w:rsidRPr="00913552" w14:paraId="201CC50B" w14:textId="77777777" w:rsidTr="00EE4B57">
        <w:trPr>
          <w:trHeight w:val="465"/>
        </w:trPr>
        <w:tc>
          <w:tcPr>
            <w:tcW w:w="1408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E9D1A7" w14:textId="7A2A3177" w:rsidR="00077EDE" w:rsidRPr="00913552" w:rsidRDefault="00077EDE" w:rsidP="000E5E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91355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ist of NCC ‘B’ Certificate First Year Cadets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91355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(2021-2022 Batch)</w:t>
            </w:r>
          </w:p>
        </w:tc>
      </w:tr>
      <w:tr w:rsidR="00913552" w:rsidRPr="00913552" w14:paraId="3E617E92" w14:textId="77777777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B0BD27" w14:textId="64D4E7C6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S. No.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553B89" w14:textId="56CC8838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Reg. No.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D9E3B7" w14:textId="7F92BEC1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Name as per SSC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1C184" w14:textId="3BAD0054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Father's Name 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69BD37" w14:textId="76F2670F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DOB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CE622" w14:textId="6DF859DA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Email</w:t>
            </w:r>
            <w:r w:rsidR="00EE4B57"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589A3" w14:textId="67EBA90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Mobile Numb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5DD92E" w14:textId="56C06BFA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Reg. No</w:t>
            </w:r>
          </w:p>
        </w:tc>
      </w:tr>
      <w:tr w:rsidR="00913552" w:rsidRPr="00913552" w14:paraId="7EA9ADAD" w14:textId="77777777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5E093E" w14:textId="73AEB7A5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9F3D7F" w14:textId="6F01D711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609539DB" w14:textId="749065D3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1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97873" w14:textId="681C6742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URAPU NEELAM NAIDU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EEB136" w14:textId="24B23854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URAPU LAKSHMI NARAYAN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1151DC" w14:textId="6427B0D3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6-06-2002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7E5EAE" w14:textId="61B78556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laxmisnarayanalic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03197E" w14:textId="2F734E99" w:rsidR="00077EDE" w:rsidRPr="00913552" w:rsidRDefault="00112773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/>
              </w:rPr>
              <w:t>8341212499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F5E047" w14:textId="4F7630EB" w:rsidR="00077EDE" w:rsidRPr="00913552" w:rsidRDefault="00112773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CE142</w:t>
            </w:r>
          </w:p>
        </w:tc>
      </w:tr>
      <w:tr w:rsidR="00913552" w:rsidRPr="00913552" w14:paraId="7E8D48BC" w14:textId="26A90948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D56F3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6575A" w14:textId="7B1D8E7F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2B5D7C1D" w14:textId="12071611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2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F38F1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NASAM.HARI CHANDRA PRASAD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853ED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NASAM.MASTAN RA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86924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7-05-2002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64CD7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harichandraprasadnasam0484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EA7E1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7337492535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D5E04E" w14:textId="279E689F" w:rsidR="00077EDE" w:rsidRPr="00913552" w:rsidRDefault="00112773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ME079</w:t>
            </w:r>
          </w:p>
        </w:tc>
      </w:tr>
      <w:tr w:rsidR="00913552" w:rsidRPr="00913552" w14:paraId="4929055D" w14:textId="510ADF4F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C50E8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0207E" w14:textId="37F096D9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78288A74" w14:textId="03B1F4FC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3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46A7E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OSIPOGU VAMSI KRISHN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64269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OSIPOGU KOTESWARA RA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E796E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5-09-20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54F25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vamsiposipogu288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A24A5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515040892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25C4C6" w14:textId="6258E8DB" w:rsidR="00077EDE" w:rsidRPr="00913552" w:rsidRDefault="00112773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EE104</w:t>
            </w:r>
          </w:p>
        </w:tc>
      </w:tr>
      <w:tr w:rsidR="00913552" w:rsidRPr="00913552" w14:paraId="20F7D742" w14:textId="28FAA910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FA676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4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B649B" w14:textId="23D7CE49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6461E95D" w14:textId="4EBB5D69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4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26F3A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GAVIRIBOINA VAMSI KRISHN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1C0C3" w14:textId="66D1A1FE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GAVIRIBOINA CHINNA EDU KONDALU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CD79F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4-05-2002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8E65A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vamsikrishnagaviriboina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9BA46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154523888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348914" w14:textId="2AE608B6" w:rsidR="00077EDE" w:rsidRPr="00913552" w:rsidRDefault="00112773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EC056</w:t>
            </w:r>
          </w:p>
        </w:tc>
      </w:tr>
      <w:tr w:rsidR="00913552" w:rsidRPr="00913552" w14:paraId="02651E2B" w14:textId="017B9BF0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9C7BB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5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73288" w14:textId="29119CFD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15403916" w14:textId="3B4F5185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5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AC6E6" w14:textId="02981B8E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HAIK RAHAMATH PASH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D5173" w14:textId="629BFDB0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</w:t>
            </w:r>
            <w:r w:rsidR="00EE4B57"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HAIK IBRAHIM KHALEEL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A9832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4-03-2002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D93E7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haikrahamath009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FC150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7815977596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19E73A" w14:textId="51A3FFB2" w:rsidR="00077EDE" w:rsidRPr="00913552" w:rsidRDefault="00112773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ME114</w:t>
            </w:r>
          </w:p>
        </w:tc>
      </w:tr>
      <w:tr w:rsidR="00913552" w:rsidRPr="00913552" w14:paraId="43196547" w14:textId="42C8A03F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305B3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6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3572F" w14:textId="23C060EA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323E9912" w14:textId="50372446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6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30774" w14:textId="0BBB6DB9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CHETALA VENKATACHAITANYAK</w:t>
            </w:r>
            <w:r w:rsidR="00EE4B57"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 xml:space="preserve">                  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RISHN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1C4A9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CHINNAGURAVAIAH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240DE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5-03-2002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F4457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chaitanyakrishnayadav8977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D8037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8309857389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B85FCA" w14:textId="3A0CEB68" w:rsidR="00077EDE" w:rsidRPr="00913552" w:rsidRDefault="00112773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EC025</w:t>
            </w:r>
          </w:p>
        </w:tc>
      </w:tr>
      <w:tr w:rsidR="00913552" w:rsidRPr="00913552" w14:paraId="515BBFA0" w14:textId="2D3F8620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F21F8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7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2C455" w14:textId="6E776233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36D70461" w14:textId="55146E27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7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FDC8B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THADI KRISHNA TEJA NAIDU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CC27F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THADI GOPI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E61AB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30-07-2003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5CDAB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thaditeja27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FC601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8977225899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0946DF" w14:textId="778268EB" w:rsidR="00077EDE" w:rsidRPr="00913552" w:rsidRDefault="00112773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EE139</w:t>
            </w:r>
          </w:p>
        </w:tc>
      </w:tr>
      <w:tr w:rsidR="00913552" w:rsidRPr="00913552" w14:paraId="6F013C8B" w14:textId="73F0E3A0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330BF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8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DC0CD" w14:textId="74FF3762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0C01DE24" w14:textId="72C2A415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8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3BAE2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VUYYURI GANESH KUMA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54599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VUYYURI SURESH BABU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BBBBA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3-08-2002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D8A71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ganeshkumarvuyyuri2002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4C98C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7989288747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5972D3" w14:textId="4254164C" w:rsidR="00077EDE" w:rsidRPr="00913552" w:rsidRDefault="00112773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CH051</w:t>
            </w:r>
          </w:p>
        </w:tc>
      </w:tr>
      <w:tr w:rsidR="00913552" w:rsidRPr="00913552" w14:paraId="4D1CCECE" w14:textId="3196F2AD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C87D3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D2DF1" w14:textId="7DFCAA5A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4D736FB6" w14:textId="007A4607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9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16C96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TANUKONDA ESWAR SA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F9DAB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TANUKONDA RADHA KRISHN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08787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6-07-20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C4126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eswarsaitanukonda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C396E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502542687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E8B197" w14:textId="512B04A7" w:rsidR="00077EDE" w:rsidRPr="00913552" w:rsidRDefault="00112773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ME</w:t>
            </w:r>
            <w:r w:rsidR="00EE4B57"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123</w:t>
            </w:r>
          </w:p>
        </w:tc>
      </w:tr>
      <w:tr w:rsidR="00913552" w:rsidRPr="00913552" w14:paraId="19E9652F" w14:textId="27F1A00F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68622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C0185" w14:textId="6120335B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77C4A342" w14:textId="5938679E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10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8242B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BHOGIREDDY NAGA NARASIMHA RA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075F1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BHOGIREDDY VENKATESWARA RA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95CBE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3-06-2002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7B5B9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naganarasimha789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345BD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502045941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62DBF" w14:textId="64357AF7" w:rsidR="00077EDE" w:rsidRPr="00913552" w:rsidRDefault="00EE4B5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EC016</w:t>
            </w:r>
          </w:p>
        </w:tc>
      </w:tr>
      <w:tr w:rsidR="00913552" w:rsidRPr="00913552" w14:paraId="12FAB17D" w14:textId="4B65F178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B691C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1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C2977" w14:textId="2B5F2338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615C1104" w14:textId="70034572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11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5A8FC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ATHWIK MOJ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09FEB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UDDU NAVEE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3C214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2-04-2003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94C97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athwikmojesduddu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BEFBC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014993889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ED76D1" w14:textId="69A9AB0B" w:rsidR="00077EDE" w:rsidRPr="00913552" w:rsidRDefault="00EE4B5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CE036</w:t>
            </w:r>
          </w:p>
        </w:tc>
      </w:tr>
      <w:tr w:rsidR="00913552" w:rsidRPr="00913552" w14:paraId="2FD30419" w14:textId="50F3EAD2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7D3A4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2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A1CA6" w14:textId="7BD6EA2A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2DFEFC24" w14:textId="441F883B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12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BC872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MANCHALA SARATH BRAHMA TEJ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58F51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MANCHALA BABU RA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7B7FF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2-06-2003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A7380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tejamanchala200e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DC261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963263748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844B4A" w14:textId="719BDF5A" w:rsidR="00077EDE" w:rsidRPr="00913552" w:rsidRDefault="00EE4B5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CS111</w:t>
            </w:r>
          </w:p>
        </w:tc>
      </w:tr>
      <w:tr w:rsidR="00913552" w:rsidRPr="00913552" w14:paraId="67B6EC3D" w14:textId="464916EC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10D38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5AFEA" w14:textId="7EE250C1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39750AE4" w14:textId="66E9BE48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13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F95BB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EETHA SIVAJ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01D05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EETHA SRINIVASARA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62CD9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1-07-2003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34730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eethasivaji901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EEBC8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7815953939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0128AF" w14:textId="105F0EB5" w:rsidR="00077EDE" w:rsidRPr="00913552" w:rsidRDefault="00EE4B5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EE100</w:t>
            </w:r>
          </w:p>
        </w:tc>
      </w:tr>
      <w:tr w:rsidR="00913552" w:rsidRPr="00913552" w14:paraId="0DFC5B2F" w14:textId="3082B052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1CD2E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4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3F674" w14:textId="4B40F3EC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47794290" w14:textId="16AA8318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14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B7B09" w14:textId="7BBDBCB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FAROOQ AL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BD13F" w14:textId="53A9D572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HAIK. MOHAMMED RASOOL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75AF2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7-07-2003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8AF8A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kfarooqali418519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2E865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7989577050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B2FF40" w14:textId="4F43E19B" w:rsidR="00077EDE" w:rsidRPr="00913552" w:rsidRDefault="00EE4B5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EC165</w:t>
            </w:r>
          </w:p>
        </w:tc>
      </w:tr>
      <w:tr w:rsidR="00913552" w:rsidRPr="00913552" w14:paraId="6DD943AE" w14:textId="0DF6FC57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2D199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5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C2708" w14:textId="15DA8FA9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0F6FA4EA" w14:textId="49C28599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15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65FAD" w14:textId="7A355136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UTTA BALA SIDDHARDHA NAIDU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1524D" w14:textId="64ECB511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UTTA MURALI KRISHN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F47BE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0-03-2003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FE990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iddhardhanaidu0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0133B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7815971606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3B5106" w14:textId="54943582" w:rsidR="00077EDE" w:rsidRPr="00913552" w:rsidRDefault="00EE4B5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EC158</w:t>
            </w:r>
          </w:p>
        </w:tc>
      </w:tr>
      <w:tr w:rsidR="00913552" w:rsidRPr="00913552" w14:paraId="19465B31" w14:textId="19A02E98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66000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6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21E59" w14:textId="7CC60196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669DA827" w14:textId="09C23FB1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16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8DD4C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YEPURI GOVINDHA RAJU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E937D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YEPURI PARASURAMANN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CE4F2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2-08-2002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7FD25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yapurigovindharaju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73720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8340906167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2847C6" w14:textId="1AB2C3BF" w:rsidR="00077EDE" w:rsidRPr="00913552" w:rsidRDefault="00EE4B5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 EE159</w:t>
            </w:r>
          </w:p>
        </w:tc>
      </w:tr>
      <w:tr w:rsidR="00913552" w:rsidRPr="00913552" w14:paraId="3A164ED1" w14:textId="71564680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5345A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7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BBFE7" w14:textId="5337C45D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1D563A76" w14:textId="5E232D3F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17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D8B93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RAMAKRISHNA JAGADEESH SAVUKAR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03D8C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TIRUPATHI RAO SAVUKARI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61812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1-02-2003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66041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rkjagadeesh2544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75EE1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8179246472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DB98F5" w14:textId="188D317A" w:rsidR="00077EDE" w:rsidRPr="00913552" w:rsidRDefault="00EE4B5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CE159</w:t>
            </w:r>
          </w:p>
        </w:tc>
      </w:tr>
      <w:tr w:rsidR="00913552" w:rsidRPr="00913552" w14:paraId="0C1B430E" w14:textId="2487BD9B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A6E5D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8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9F2CD" w14:textId="1D74FAC8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4AC88F5F" w14:textId="3A4DB79E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18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10216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KATARU SRI HARI YADAV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9BFE9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K V PHALGUN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43725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6-02-2003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456B1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riharikataru7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E8C62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398098701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81AB8B" w14:textId="39AAF90B" w:rsidR="00077EDE" w:rsidRPr="00913552" w:rsidRDefault="00EE4B5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CE066</w:t>
            </w:r>
          </w:p>
        </w:tc>
      </w:tr>
      <w:tr w:rsidR="00913552" w:rsidRPr="00913552" w14:paraId="136B00B1" w14:textId="379EAADE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83241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lastRenderedPageBreak/>
              <w:t>19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1224B" w14:textId="2BC579B6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42DC9AA1" w14:textId="11348A7A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19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4F7D2" w14:textId="7A1A0E88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UDI RISHIKESH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4045D" w14:textId="754D863F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UDI KANAKA PRASA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82BCC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0-06-2002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4D394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udirishikesh8685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59D85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8688445734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0DE967" w14:textId="412D4E45" w:rsidR="00077EDE" w:rsidRPr="00913552" w:rsidRDefault="00EE4B5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EC156</w:t>
            </w:r>
          </w:p>
        </w:tc>
      </w:tr>
      <w:tr w:rsidR="00913552" w:rsidRPr="00913552" w14:paraId="52513918" w14:textId="79BFFDB0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63C8D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95F7C" w14:textId="51DB17A7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094DB42F" w14:textId="517D6505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20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62314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ORSU.VENKATESWARULU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C6BFD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ORSU.YALLAIAH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7ABD0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2-01-2000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741C5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venkeyorsu74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32265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67678472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745102" w14:textId="20BFAAC5" w:rsidR="00077EDE" w:rsidRPr="00913552" w:rsidRDefault="00EE4B5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CE112</w:t>
            </w:r>
          </w:p>
        </w:tc>
      </w:tr>
      <w:tr w:rsidR="00913552" w:rsidRPr="00913552" w14:paraId="2FBD523D" w14:textId="6A548E2B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84070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1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D3063" w14:textId="5D274805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049CBFB0" w14:textId="60F0FCC0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21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282DB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GUNDALA KRUPARAO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2BCB7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GUNDALA KOTESWARA RA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E71F4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6-02-2003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65D55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gundalakruparao98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7487E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491336590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DEFCA9" w14:textId="1BCA0916" w:rsidR="00077EDE" w:rsidRPr="00913552" w:rsidRDefault="00EE4B5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CE047</w:t>
            </w:r>
          </w:p>
        </w:tc>
      </w:tr>
      <w:tr w:rsidR="00913552" w:rsidRPr="00913552" w14:paraId="5F2A83BD" w14:textId="2D8FAE98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8BB57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2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DBA6F" w14:textId="4702C64D" w:rsidR="00EE4B57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</w:t>
            </w:r>
            <w:r w:rsidR="00FF6CEC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2307AF88" w14:textId="32D60940" w:rsidR="00077EDE" w:rsidRPr="00913552" w:rsidRDefault="00F36192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22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5AD59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MODALAVALASA SUDHEER KUMA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83156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MODALAVALASA GOVINDA RA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96969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7-11-2002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DD1B1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udheerkumar7066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2202F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949257764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29D6D4" w14:textId="1CD3632D" w:rsidR="00077EDE" w:rsidRPr="00913552" w:rsidRDefault="00EE4B5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20CH031</w:t>
            </w:r>
          </w:p>
        </w:tc>
      </w:tr>
      <w:tr w:rsidR="00913552" w:rsidRPr="00913552" w14:paraId="0F5746FE" w14:textId="5F8056BF" w:rsidTr="00EE4B57">
        <w:trPr>
          <w:trHeight w:val="300"/>
        </w:trPr>
        <w:tc>
          <w:tcPr>
            <w:tcW w:w="14084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CBB6C" w14:textId="75A902E3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ist of NCC ‘B’ Certificate Second Year Cadets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91355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(2021-2022 Batch)</w:t>
            </w:r>
          </w:p>
        </w:tc>
      </w:tr>
      <w:tr w:rsidR="00913552" w:rsidRPr="00913552" w14:paraId="3CE132A9" w14:textId="77777777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AD4CF" w14:textId="55256222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S.</w:t>
            </w:r>
            <w:r w:rsidR="00112773"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</w:t>
            </w: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No.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2C7D8" w14:textId="1D4A4D8A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Reg. No.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49573F" w14:textId="468D5849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Name as per SSC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50B6B" w14:textId="3780C85B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Father's Name 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3C157" w14:textId="62930ABF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DOB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D0CA8" w14:textId="3E102A5D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Email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B7229" w14:textId="0D35F79F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Mobile Numb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473C4C" w14:textId="6A694D53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Reg. No</w:t>
            </w:r>
          </w:p>
        </w:tc>
      </w:tr>
      <w:tr w:rsidR="00913552" w:rsidRPr="00913552" w14:paraId="5556962B" w14:textId="77777777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FAD3C" w14:textId="704270A8" w:rsidR="00077EDE" w:rsidRPr="00913552" w:rsidRDefault="00077EDE" w:rsidP="007D52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</w:t>
            </w:r>
            <w:r w:rsidR="007D525A"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447D98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0SD</w:t>
            </w:r>
          </w:p>
          <w:p w14:paraId="1A159BE2" w14:textId="6D561A86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1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9F2B6" w14:textId="02608CCE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GUMMALA SRAVAN KUMA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10023" w14:textId="4D06701C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GUMMALA POORNA CHANDRA RA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F3E9D" w14:textId="0B07C1A3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3-12-20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20FA3" w14:textId="439C3E11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8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sravan.gummala1234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4EAAC6" w14:textId="5C05E053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398977055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0FA1724" w14:textId="687BBB4C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L20CE187</w:t>
            </w:r>
          </w:p>
        </w:tc>
      </w:tr>
      <w:tr w:rsidR="00913552" w:rsidRPr="00913552" w14:paraId="48CDCB49" w14:textId="06FEF681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B26F6" w14:textId="5FC1C37A" w:rsidR="00077EDE" w:rsidRPr="00913552" w:rsidRDefault="00077EDE" w:rsidP="007D52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</w:t>
            </w:r>
            <w:r w:rsidR="007D525A"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4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CE3BF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0SD</w:t>
            </w:r>
          </w:p>
          <w:p w14:paraId="3822770C" w14:textId="2D92EDE3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2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3DCC5F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ATIBANDLA PRASANTH KUMA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61726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ATIBANDLA RAMESH BABU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430750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7-11-20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C613B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9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prasanthkumarpatibandla111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ACDC1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490804005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E436549" w14:textId="7CE098FC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L20EC205</w:t>
            </w:r>
          </w:p>
        </w:tc>
      </w:tr>
      <w:tr w:rsidR="00913552" w:rsidRPr="00913552" w14:paraId="50832741" w14:textId="77777777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24903" w14:textId="5252D458" w:rsidR="007D525A" w:rsidRPr="00913552" w:rsidRDefault="007D525A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5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F59BA" w14:textId="77777777" w:rsidR="00EE4B57" w:rsidRPr="00913552" w:rsidRDefault="007D525A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0SD</w:t>
            </w:r>
          </w:p>
          <w:p w14:paraId="31F7C5DE" w14:textId="0179FEC4" w:rsidR="007D525A" w:rsidRPr="00913552" w:rsidRDefault="007D525A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3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E9DF5" w14:textId="5AC3E900" w:rsidR="007D525A" w:rsidRPr="00913552" w:rsidRDefault="007D525A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BANDARU VENKATESH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E7E57" w14:textId="47D28809" w:rsidR="007D525A" w:rsidRPr="00913552" w:rsidRDefault="007D525A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BANDARU PEDA YESAIAH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1D49B" w14:textId="4F49668D" w:rsidR="007D525A" w:rsidRPr="00913552" w:rsidRDefault="007D525A" w:rsidP="007D525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1-01-2000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601AA" w14:textId="1816371D" w:rsidR="007D525A" w:rsidRPr="00913552" w:rsidRDefault="00496E10" w:rsidP="00077EDE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bandaruvenkatesh469</w:t>
            </w:r>
            <w:r w:rsidR="007D525A"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@</w:t>
            </w:r>
            <w:r w:rsidR="007D525A" w:rsidRPr="0091355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7D525A"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6AE247" w14:textId="5B2C0960" w:rsidR="007D525A" w:rsidRPr="00913552" w:rsidRDefault="007D525A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390376593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67779AA" w14:textId="28876A42" w:rsidR="007D525A" w:rsidRPr="00913552" w:rsidRDefault="007D525A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L20EE186</w:t>
            </w:r>
          </w:p>
        </w:tc>
      </w:tr>
      <w:tr w:rsidR="00913552" w:rsidRPr="00913552" w14:paraId="1F783213" w14:textId="7A91AB16" w:rsidTr="00496E10">
        <w:trPr>
          <w:trHeight w:val="51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C9AF8" w14:textId="37864812" w:rsidR="00077EDE" w:rsidRPr="00913552" w:rsidRDefault="00077EDE" w:rsidP="00444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</w:t>
            </w:r>
            <w:r w:rsidR="00444C77"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6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5796D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0SD</w:t>
            </w:r>
          </w:p>
          <w:p w14:paraId="0AD1E1B5" w14:textId="73921B12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4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C866A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GUTTIKONDA JAYA PRAKASH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D6A0C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GUTTIKONDA RAMA SATYA VARA PRASA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A2A86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1-11-20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E1A32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10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jayaprakash94409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F9688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0639 3215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5D57B7" w14:textId="2FAD192A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L20EE1</w:t>
            </w:r>
            <w:r w:rsidR="007D525A"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9</w:t>
            </w: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913552" w:rsidRPr="00913552" w14:paraId="09FA523C" w14:textId="34FAD089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5B6C0" w14:textId="33842EE0" w:rsidR="00077EDE" w:rsidRPr="00913552" w:rsidRDefault="00077EDE" w:rsidP="00444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</w:t>
            </w:r>
            <w:r w:rsidR="00444C77"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7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AC731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0SD</w:t>
            </w:r>
          </w:p>
          <w:p w14:paraId="7EE0D843" w14:textId="03B0160E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5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56D7E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KANIKUTLA SAI KUMA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624A9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KANIKUTLA CHENNAIAH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92F7A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1-12-2000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F2B1E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11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saikumar630269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608E5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6302698125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51EF56F" w14:textId="29D52346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L20EE19</w:t>
            </w:r>
            <w:r w:rsidR="007D525A"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913552" w:rsidRPr="00913552" w14:paraId="7832F098" w14:textId="5FBA58BF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178B9" w14:textId="7839EAA4" w:rsidR="00077EDE" w:rsidRPr="00913552" w:rsidRDefault="00444C77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8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94ADB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0SD</w:t>
            </w:r>
          </w:p>
          <w:p w14:paraId="7BF1427F" w14:textId="70C86DCD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6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90F48D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REDDY RAMESH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2AD26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palanaidu</w:t>
            </w:r>
            <w:proofErr w:type="spellEnd"/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9623F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0-06-2002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AE3C0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12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ramreddy1816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026EC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8142352066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AEB84C9" w14:textId="34F00E86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L20EE</w:t>
            </w:r>
            <w:r w:rsidR="007D525A"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200</w:t>
            </w:r>
          </w:p>
        </w:tc>
      </w:tr>
      <w:tr w:rsidR="00913552" w:rsidRPr="00913552" w14:paraId="63D63EF2" w14:textId="0851CDFE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4F0C0" w14:textId="33D96A92" w:rsidR="00077EDE" w:rsidRPr="00913552" w:rsidRDefault="00444C77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9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9DC2A9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0</w:t>
            </w:r>
            <w:bookmarkStart w:id="0" w:name="_GoBack"/>
            <w:bookmarkEnd w:id="0"/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D</w:t>
            </w:r>
          </w:p>
          <w:p w14:paraId="50D4E791" w14:textId="4F29974A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7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47C25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MOKKARALA YESURAJU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B6273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MOKKARALA KIRANKUMA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C826E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1-08-20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4C00D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13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mokkaralayesuraju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8A9EE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347454869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5583AE0" w14:textId="04760850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L20</w:t>
            </w:r>
            <w:r w:rsidR="007D525A"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ME197</w:t>
            </w:r>
          </w:p>
        </w:tc>
      </w:tr>
      <w:tr w:rsidR="00913552" w:rsidRPr="00913552" w14:paraId="62C33107" w14:textId="77777777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9D343" w14:textId="6B75AB65" w:rsidR="00444C77" w:rsidRPr="00913552" w:rsidRDefault="00444C77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3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0095B" w14:textId="77777777" w:rsidR="00EE4B57" w:rsidRPr="00913552" w:rsidRDefault="00444C77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0SD</w:t>
            </w:r>
          </w:p>
          <w:p w14:paraId="352A73BA" w14:textId="04417988" w:rsidR="00444C77" w:rsidRPr="00913552" w:rsidRDefault="00444C77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8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67DDD" w14:textId="0EBB8800" w:rsidR="00444C77" w:rsidRPr="00913552" w:rsidRDefault="00444C77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EDADA SAI KUMA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75236" w14:textId="77777777" w:rsidR="00444C77" w:rsidRPr="00913552" w:rsidRDefault="00444C77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9D408" w14:textId="684796E0" w:rsidR="00444C77" w:rsidRPr="00913552" w:rsidRDefault="00444C77" w:rsidP="00444C7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30-06-20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81EC1" w14:textId="42F1A29E" w:rsidR="00444C77" w:rsidRPr="00913552" w:rsidRDefault="00444C77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aikumarp14744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0C907" w14:textId="7FE04F81" w:rsidR="00444C77" w:rsidRPr="00913552" w:rsidRDefault="00444C7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8106847608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89CCF22" w14:textId="0BE273F6" w:rsidR="00444C77" w:rsidRPr="00913552" w:rsidRDefault="00444C7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L20ME200</w:t>
            </w:r>
          </w:p>
        </w:tc>
      </w:tr>
      <w:tr w:rsidR="00913552" w:rsidRPr="00913552" w14:paraId="0F2DAB42" w14:textId="64D786A7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9B3CA" w14:textId="2B9784BB" w:rsidR="00077EDE" w:rsidRPr="00913552" w:rsidRDefault="00077EDE" w:rsidP="00444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3</w:t>
            </w:r>
            <w:r w:rsidR="00444C77"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94417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0SD</w:t>
            </w:r>
          </w:p>
          <w:p w14:paraId="19B32493" w14:textId="53D3D5AE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09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EED3A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REVALLI VAMS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F8B08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REVALLI SRINU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59E41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9-07-20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4F044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14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vamsirevalla12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23392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391938870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B55A85C" w14:textId="5C75C34F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L20ME206</w:t>
            </w:r>
          </w:p>
        </w:tc>
      </w:tr>
      <w:tr w:rsidR="00913552" w:rsidRPr="00913552" w14:paraId="65FD136A" w14:textId="60289648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FB554" w14:textId="33C4CAB6" w:rsidR="00077EDE" w:rsidRPr="00913552" w:rsidRDefault="00444C77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32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06A9F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0SD</w:t>
            </w:r>
          </w:p>
          <w:p w14:paraId="03AC33C2" w14:textId="5E75CB98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10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A3D99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MENTA ANKIT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29B8D3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MENTA ASHOK KUMA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450DE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7-03-2002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F3130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15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mentaankit012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EBE6C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6302794238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01A1F3A" w14:textId="2CD2855E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9ME074</w:t>
            </w:r>
          </w:p>
        </w:tc>
      </w:tr>
      <w:tr w:rsidR="00913552" w:rsidRPr="00913552" w14:paraId="738FA05E" w14:textId="552CAA18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DEB6E7" w14:textId="02A1F87E" w:rsidR="00077EDE" w:rsidRPr="00913552" w:rsidRDefault="00444C77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3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4C2A72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0SD</w:t>
            </w:r>
          </w:p>
          <w:p w14:paraId="531B9D40" w14:textId="58D74A59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11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6C7837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UTTA MADHUBABU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CB944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UTTA KOTESWARARA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C0CAA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4-07-20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EC0FA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16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madhubabu0724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E3440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6302063885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D863323" w14:textId="23532E8F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9ME099</w:t>
            </w:r>
          </w:p>
        </w:tc>
      </w:tr>
      <w:tr w:rsidR="00913552" w:rsidRPr="00913552" w14:paraId="45EA376A" w14:textId="10648615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83AFF" w14:textId="436F7469" w:rsidR="00077EDE" w:rsidRPr="00913552" w:rsidRDefault="00444C77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34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B51FF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0SD</w:t>
            </w:r>
          </w:p>
          <w:p w14:paraId="1ECC246D" w14:textId="430549C1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12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E30A2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HAIK.ARIFULL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C71D3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HAIK.AZEE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75D41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3-10-2000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7169E6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17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shaikarifulla1310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84385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100292360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B78883A" w14:textId="492DDB65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9ME110</w:t>
            </w:r>
          </w:p>
        </w:tc>
      </w:tr>
      <w:tr w:rsidR="00913552" w:rsidRPr="00913552" w14:paraId="16993F22" w14:textId="5A0F068A" w:rsidTr="00496E10">
        <w:trPr>
          <w:trHeight w:val="51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CB9E5" w14:textId="3BAF2456" w:rsidR="00077EDE" w:rsidRPr="00913552" w:rsidRDefault="00444C77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35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F6C2D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20SD</w:t>
            </w:r>
          </w:p>
          <w:p w14:paraId="11545E9C" w14:textId="2AB57828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213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BE4708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ANGULURI.VENKATA SIVA RAMAKRISHN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7FF3B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ANGULURI SUBBAIAH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C7680D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0-08-2002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FB0F5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18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ssivaramakrishna195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98F9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347858359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7AC483" w14:textId="7F469B69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9EC137</w:t>
            </w:r>
          </w:p>
        </w:tc>
      </w:tr>
      <w:tr w:rsidR="00913552" w:rsidRPr="00913552" w14:paraId="23D3D497" w14:textId="77777777" w:rsidTr="002B79C1">
        <w:trPr>
          <w:trHeight w:val="712"/>
        </w:trPr>
        <w:tc>
          <w:tcPr>
            <w:tcW w:w="14084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58F5A0" w14:textId="7D37CA8A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91355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ist of NCC ‘C’ Certificate Cadets (2021-2022 Batch)</w:t>
            </w:r>
          </w:p>
        </w:tc>
      </w:tr>
      <w:tr w:rsidR="00913552" w:rsidRPr="00913552" w14:paraId="57467745" w14:textId="1289FCEB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4380B" w14:textId="16A49A4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S.</w:t>
            </w:r>
            <w:r w:rsidR="00112773"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No                                              </w:t>
            </w: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.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6D4E9" w14:textId="1EBC9CD9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32E376" w14:textId="74E52265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Name as per SSC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CE03C" w14:textId="15657960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Father's Name 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34ABE" w14:textId="70EE14F0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DOB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7390F" w14:textId="78A63CCF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Email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4CCB7" w14:textId="1C77DAB2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Mobile Numb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B872F3" w14:textId="3D0D9E21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Reg. No</w:t>
            </w:r>
          </w:p>
        </w:tc>
      </w:tr>
      <w:tr w:rsidR="00913552" w:rsidRPr="00913552" w14:paraId="113537C4" w14:textId="77777777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42D37D" w14:textId="0EE8CD97" w:rsidR="00444C77" w:rsidRPr="00913552" w:rsidRDefault="00444C77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/>
              </w:rPr>
              <w:t>36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3C096" w14:textId="77777777" w:rsidR="00EE4B57" w:rsidRPr="00913552" w:rsidRDefault="00444C77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19SD</w:t>
            </w:r>
          </w:p>
          <w:p w14:paraId="0AB84B9D" w14:textId="4675C56D" w:rsidR="00444C77" w:rsidRPr="00913552" w:rsidRDefault="00444C77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144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397A69" w14:textId="73742235" w:rsidR="00444C77" w:rsidRPr="00913552" w:rsidRDefault="00444C77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/>
              </w:rPr>
              <w:t>G. DEVA GOPAL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9E6B6" w14:textId="0E937932" w:rsidR="00444C77" w:rsidRPr="00913552" w:rsidRDefault="00444C77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val="en-US"/>
              </w:rPr>
              <w:t>G. VENKATESHWARA RA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B4A26B" w14:textId="021D5BAD" w:rsidR="00444C77" w:rsidRPr="00913552" w:rsidRDefault="00444C77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29 May 2000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7B597" w14:textId="7F338619" w:rsidR="00444C77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hyperlink r:id="rId19" w:history="1">
              <w:r w:rsidR="00444C77" w:rsidRPr="00913552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auto"/>
                  <w:sz w:val="16"/>
                  <w:szCs w:val="16"/>
                  <w:u w:val="none"/>
                  <w:lang w:val="en-US"/>
                </w:rPr>
                <w:t>Devagopalgoli477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E5013" w14:textId="369F556D" w:rsidR="00444C77" w:rsidRPr="00913552" w:rsidRDefault="00444C7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  <w:t>9515515418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A2CA3C" w14:textId="77F5F664" w:rsidR="00444C77" w:rsidRPr="00913552" w:rsidRDefault="00112773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8CE052</w:t>
            </w:r>
          </w:p>
        </w:tc>
      </w:tr>
      <w:tr w:rsidR="00913552" w:rsidRPr="00913552" w14:paraId="04A35B36" w14:textId="77777777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274334" w14:textId="5FC37C3F" w:rsidR="00077EDE" w:rsidRPr="00913552" w:rsidRDefault="00444C77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lastRenderedPageBreak/>
              <w:t>37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62897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19SD</w:t>
            </w:r>
          </w:p>
          <w:p w14:paraId="3D49F762" w14:textId="09A01A1B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145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A44E1B" w14:textId="5B7B72B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KUPPALA GOPI NAYUDU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5440B" w14:textId="29ECC693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KUPPALA KRISHN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20127E" w14:textId="7B8AC50C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30 Mar 20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243F7" w14:textId="15B660C9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20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gopinayudu27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62C8E" w14:textId="10ABC994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949652362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08048D" w14:textId="31FA5968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8CE086</w:t>
            </w:r>
          </w:p>
        </w:tc>
      </w:tr>
      <w:tr w:rsidR="00913552" w:rsidRPr="00913552" w14:paraId="5BFBFEAF" w14:textId="77777777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33A14" w14:textId="18A652CB" w:rsidR="00444C77" w:rsidRPr="00913552" w:rsidRDefault="00112773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38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328DF" w14:textId="77777777" w:rsidR="00EE4B57" w:rsidRPr="00913552" w:rsidRDefault="00444C77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19SD</w:t>
            </w:r>
          </w:p>
          <w:p w14:paraId="2AD7C7F7" w14:textId="13201E32" w:rsidR="00444C77" w:rsidRPr="00913552" w:rsidRDefault="00444C77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146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1F1923" w14:textId="34AEC42B" w:rsidR="00444C77" w:rsidRPr="00913552" w:rsidRDefault="00444C77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 xml:space="preserve">V. </w:t>
            </w:r>
            <w:proofErr w:type="spellStart"/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Vignesh</w:t>
            </w:r>
            <w:proofErr w:type="spellEnd"/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 xml:space="preserve"> Chandr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14155A" w14:textId="3CC832D4" w:rsidR="00444C77" w:rsidRPr="00913552" w:rsidRDefault="00444C77" w:rsidP="00444C7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V. Samba Siva Ra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3FC07" w14:textId="3DAA34C5" w:rsidR="00444C77" w:rsidRPr="00913552" w:rsidRDefault="00444C77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7 Oct 20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88CAE" w14:textId="2A056D16" w:rsidR="00444C77" w:rsidRPr="00913552" w:rsidRDefault="00444C77" w:rsidP="00077EDE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913552">
              <w:rPr>
                <w:rFonts w:ascii="Times New Roman" w:hAnsi="Times New Roman" w:cs="Times New Roman"/>
                <w:sz w:val="16"/>
                <w:szCs w:val="16"/>
              </w:rPr>
              <w:t>Vigneshchandra666@gmail.co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E9DDE2" w14:textId="0442D6A6" w:rsidR="00444C77" w:rsidRPr="00913552" w:rsidRDefault="00444C7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8341052525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F1E570" w14:textId="6C44C704" w:rsidR="00444C77" w:rsidRPr="00913552" w:rsidRDefault="00444C77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8EC</w:t>
            </w:r>
            <w:r w:rsidR="00112773"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166</w:t>
            </w:r>
          </w:p>
        </w:tc>
      </w:tr>
      <w:tr w:rsidR="00913552" w:rsidRPr="00913552" w14:paraId="6E117641" w14:textId="091EBB3C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A7ECA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39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5537F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19SD</w:t>
            </w:r>
          </w:p>
          <w:p w14:paraId="3BBED45D" w14:textId="0FB3E282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147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5CA7B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EPPARLA ARUN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58A3A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EPPARLA SRINIVA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E4C017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5 Sep 1999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A1735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21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arunepparla6015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938D4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7093848005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018FEF" w14:textId="59E0CA39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8CE040</w:t>
            </w:r>
          </w:p>
        </w:tc>
      </w:tr>
      <w:tr w:rsidR="00913552" w:rsidRPr="00913552" w14:paraId="61B4C8EE" w14:textId="05FBCB4C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28231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4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F1675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19SD</w:t>
            </w:r>
          </w:p>
          <w:p w14:paraId="28795EE7" w14:textId="7E60E070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148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A9A3C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MUDADLA HARISH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BD33B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MUDADLA SATYANARAYAN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233356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1 Jan 2002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526DC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22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harishmudadla63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09DBD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390238589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B2E5AC" w14:textId="2593D54C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9CE078</w:t>
            </w:r>
          </w:p>
        </w:tc>
      </w:tr>
      <w:tr w:rsidR="00913552" w:rsidRPr="00913552" w14:paraId="0D88DFF9" w14:textId="1521C0C4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D3CEE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41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0B315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19SD</w:t>
            </w:r>
          </w:p>
          <w:p w14:paraId="18677AF0" w14:textId="3D5D7B51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151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4020F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ALETI JOHN ABHISHEK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FCE1E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ALETI SYAM PRASA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03387B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6 Jan 20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A8985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23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paletijohnabhishek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A8E0E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7386120503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ECEB68" w14:textId="336A8D5E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8ME109</w:t>
            </w:r>
          </w:p>
        </w:tc>
      </w:tr>
      <w:tr w:rsidR="00913552" w:rsidRPr="00913552" w14:paraId="34BE88A6" w14:textId="7E0FC434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4FFD0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42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DA651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19SD</w:t>
            </w:r>
          </w:p>
          <w:p w14:paraId="75D6BCC7" w14:textId="20F3129C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152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525EA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NAGIDI PRASANTH KUMA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C5328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NAGIDI RAMU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EF481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5 Dec 2000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6E3F1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24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nagidiprasanth3333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33765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6303447347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E6ED69" w14:textId="19BE10F0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8ME096</w:t>
            </w:r>
          </w:p>
        </w:tc>
      </w:tr>
      <w:tr w:rsidR="00913552" w:rsidRPr="00913552" w14:paraId="735A7CB9" w14:textId="5F2EABFC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D072C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4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CDCCA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19SD</w:t>
            </w:r>
          </w:p>
          <w:p w14:paraId="1958E5AC" w14:textId="14823B62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153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FC44A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NDE HARIGOPAL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A0554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NDE CHINNA SUBBA RA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B3512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0 Aug 1999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FBDF1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25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andeharigopal30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D6AE8D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6300752420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C88D065" w14:textId="2B9C8D19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8CE005</w:t>
            </w:r>
          </w:p>
        </w:tc>
      </w:tr>
      <w:tr w:rsidR="00913552" w:rsidRPr="00913552" w14:paraId="70EE340C" w14:textId="47AF711B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FB3E0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44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F68F2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19SD</w:t>
            </w:r>
          </w:p>
          <w:p w14:paraId="65547D27" w14:textId="4B1F2872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154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226D8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BATTULA DINESH GOP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918F6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BATTULA SRINIVASA  RA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F962B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1 Oct 2000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0D2C1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26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battuladineshgopi1110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1F581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490392772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92FE6A" w14:textId="75E31A66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8CE016</w:t>
            </w:r>
          </w:p>
        </w:tc>
      </w:tr>
      <w:tr w:rsidR="00913552" w:rsidRPr="00913552" w14:paraId="4F644C9B" w14:textId="1236E7AD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F93C9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45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A2ACC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19SD</w:t>
            </w:r>
          </w:p>
          <w:p w14:paraId="70E587B8" w14:textId="3849C2FD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156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487DE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KONERU YOGESH KUMA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D2A63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KONERU RAMU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BFF087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6 Jun 20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B5FB5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27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yogeshkoneru6601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37579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949536646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62900B" w14:textId="64A818B5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8ME078</w:t>
            </w:r>
          </w:p>
        </w:tc>
      </w:tr>
      <w:tr w:rsidR="00913552" w:rsidRPr="00913552" w14:paraId="6638B02D" w14:textId="633CD8AD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BA74E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46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F224A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19SD</w:t>
            </w:r>
          </w:p>
          <w:p w14:paraId="66AE42BC" w14:textId="66D88124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157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3199D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NAGANDLA VENKATESWARLU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A646B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NAGANDLA NAGARAJU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B222E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8 Dec 2000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B193A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28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nagandlavenky2000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389BC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7893017314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514728" w14:textId="1B210FF9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9CB038</w:t>
            </w:r>
          </w:p>
        </w:tc>
      </w:tr>
      <w:tr w:rsidR="00913552" w:rsidRPr="00913552" w14:paraId="2682A531" w14:textId="392388FF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BA722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47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0BEC4E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19SD</w:t>
            </w:r>
          </w:p>
          <w:p w14:paraId="4AD795B3" w14:textId="7D333883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159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6BF68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KAKARLA SAI JAYANTH SURAJ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39C847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KAKARLA VENUGOPALA RA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54148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3 Aug 20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639CE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29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jayanth.kakarla.03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454B8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8317679712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4B72B5" w14:textId="2FDDBD9E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8CE068</w:t>
            </w:r>
          </w:p>
        </w:tc>
      </w:tr>
      <w:tr w:rsidR="00913552" w:rsidRPr="00913552" w14:paraId="222C3A56" w14:textId="207C5BF4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81453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48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9BF7CF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19SD</w:t>
            </w:r>
          </w:p>
          <w:p w14:paraId="3A00B7F4" w14:textId="317549C6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160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DD299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HAIK ABUBAKAR SIDDIQ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511F1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HAIK MEERAVALI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E4CFF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8 Feb 20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CDBE8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30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abubakarsdq183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D2421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9618595677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E05D15" w14:textId="68C01F74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9CE112</w:t>
            </w:r>
          </w:p>
        </w:tc>
      </w:tr>
      <w:tr w:rsidR="00913552" w:rsidRPr="00913552" w14:paraId="60487D8E" w14:textId="035FC660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6BCF4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49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0CC49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19SD</w:t>
            </w:r>
          </w:p>
          <w:p w14:paraId="044B899A" w14:textId="297EB9F6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161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EA8BD2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HAIK FAYAZUDDIN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2DDF1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SHAIK BAJI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93A8D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9 Dec 2001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7D817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31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skfayaz09122001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9ABEB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7075916359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49F8E4" w14:textId="2D8382CD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Y19ME111</w:t>
            </w:r>
          </w:p>
        </w:tc>
      </w:tr>
      <w:tr w:rsidR="00913552" w:rsidRPr="00913552" w14:paraId="69E76E51" w14:textId="0CDDF628" w:rsidTr="00496E10">
        <w:trPr>
          <w:trHeight w:val="300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59EF4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5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7FEE10" w14:textId="77777777" w:rsidR="00EE4B57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P19SD</w:t>
            </w:r>
          </w:p>
          <w:p w14:paraId="6AAFE5D5" w14:textId="0299F606" w:rsidR="00077EDE" w:rsidRPr="00913552" w:rsidRDefault="00077EDE" w:rsidP="00EE4B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A419162</w:t>
            </w:r>
          </w:p>
        </w:tc>
        <w:tc>
          <w:tcPr>
            <w:tcW w:w="3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10B7F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OCHIRAJU VENKATA SAI GIRIDHA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2EF4A" w14:textId="77777777" w:rsidR="00077EDE" w:rsidRPr="00913552" w:rsidRDefault="00077EDE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POCHIRAJU MALLESWARA RA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D2AFF2" w14:textId="77777777" w:rsidR="00077EDE" w:rsidRPr="00913552" w:rsidRDefault="00077EDE" w:rsidP="00077E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22 Jun 2000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48406" w14:textId="77777777" w:rsidR="00077EDE" w:rsidRPr="00913552" w:rsidRDefault="00FF6CEC" w:rsidP="00077ED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hyperlink r:id="rId32" w:history="1">
              <w:r w:rsidR="00077EDE" w:rsidRPr="00913552">
                <w:rPr>
                  <w:rFonts w:ascii="Times New Roman" w:eastAsia="Times New Roman" w:hAnsi="Times New Roman" w:cs="Times New Roman"/>
                  <w:sz w:val="16"/>
                  <w:szCs w:val="16"/>
                  <w:lang w:val="en-US"/>
                </w:rPr>
                <w:t>giridharaskrishna@gmail.com</w:t>
              </w:r>
            </w:hyperlink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399AFF" w14:textId="7777777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8919581002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392044" w14:textId="2592FC07" w:rsidR="00077EDE" w:rsidRPr="00913552" w:rsidRDefault="00077EDE" w:rsidP="00496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13552">
              <w:rPr>
                <w:rFonts w:ascii="Times New Roman" w:eastAsia="Times New Roman" w:hAnsi="Times New Roman" w:cs="Times New Roman"/>
                <w:sz w:val="16"/>
                <w:szCs w:val="16"/>
              </w:rPr>
              <w:t>L19ME202</w:t>
            </w:r>
          </w:p>
        </w:tc>
      </w:tr>
    </w:tbl>
    <w:p w14:paraId="75FD0A22" w14:textId="77777777" w:rsidR="000E5E73" w:rsidRPr="00913552" w:rsidRDefault="000E5E73">
      <w:pPr>
        <w:rPr>
          <w:rFonts w:ascii="Times New Roman" w:hAnsi="Times New Roman" w:cs="Times New Roman"/>
          <w:sz w:val="18"/>
          <w:szCs w:val="18"/>
        </w:rPr>
      </w:pPr>
    </w:p>
    <w:sectPr w:rsidR="000E5E73" w:rsidRPr="00913552" w:rsidSect="002B79C1">
      <w:footerReference w:type="default" r:id="rId33"/>
      <w:pgSz w:w="16838" w:h="11906" w:orient="landscape" w:code="9"/>
      <w:pgMar w:top="1440" w:right="873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DAC5BF" w14:textId="77777777" w:rsidR="00E47270" w:rsidRDefault="00E47270" w:rsidP="002B79C1">
      <w:pPr>
        <w:spacing w:after="0" w:line="240" w:lineRule="auto"/>
      </w:pPr>
      <w:r>
        <w:separator/>
      </w:r>
    </w:p>
  </w:endnote>
  <w:endnote w:type="continuationSeparator" w:id="0">
    <w:p w14:paraId="5231D820" w14:textId="77777777" w:rsidR="00E47270" w:rsidRDefault="00E47270" w:rsidP="002B7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663010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5BBAA8" w14:textId="5E0D19BC" w:rsidR="002B79C1" w:rsidRDefault="002B79C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6CE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D2463D3" w14:textId="77777777" w:rsidR="002B79C1" w:rsidRDefault="002B79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6E1368" w14:textId="77777777" w:rsidR="00E47270" w:rsidRDefault="00E47270" w:rsidP="002B79C1">
      <w:pPr>
        <w:spacing w:after="0" w:line="240" w:lineRule="auto"/>
      </w:pPr>
      <w:r>
        <w:separator/>
      </w:r>
    </w:p>
  </w:footnote>
  <w:footnote w:type="continuationSeparator" w:id="0">
    <w:p w14:paraId="6774C054" w14:textId="77777777" w:rsidR="00E47270" w:rsidRDefault="00E47270" w:rsidP="002B79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tjAyNTIyMzcxMrRU0lEKTi0uzszPAykwrgUAp3MJZywAAAA="/>
  </w:docVars>
  <w:rsids>
    <w:rsidRoot w:val="008619D6"/>
    <w:rsid w:val="00077EDE"/>
    <w:rsid w:val="000B78F6"/>
    <w:rsid w:val="000D6DB7"/>
    <w:rsid w:val="000E5E73"/>
    <w:rsid w:val="00112773"/>
    <w:rsid w:val="001B4EB8"/>
    <w:rsid w:val="00227558"/>
    <w:rsid w:val="00233E3B"/>
    <w:rsid w:val="0024643F"/>
    <w:rsid w:val="00280976"/>
    <w:rsid w:val="002B79C1"/>
    <w:rsid w:val="002F677D"/>
    <w:rsid w:val="003C10ED"/>
    <w:rsid w:val="004129F5"/>
    <w:rsid w:val="00444C77"/>
    <w:rsid w:val="00496E10"/>
    <w:rsid w:val="004C2996"/>
    <w:rsid w:val="005D0D5A"/>
    <w:rsid w:val="0063111E"/>
    <w:rsid w:val="00654936"/>
    <w:rsid w:val="00751683"/>
    <w:rsid w:val="007664EF"/>
    <w:rsid w:val="007D525A"/>
    <w:rsid w:val="007F4257"/>
    <w:rsid w:val="008619D6"/>
    <w:rsid w:val="008D2534"/>
    <w:rsid w:val="00913552"/>
    <w:rsid w:val="009D6D5A"/>
    <w:rsid w:val="00B22222"/>
    <w:rsid w:val="00C90222"/>
    <w:rsid w:val="00E47270"/>
    <w:rsid w:val="00E9118B"/>
    <w:rsid w:val="00E96171"/>
    <w:rsid w:val="00EE4B57"/>
    <w:rsid w:val="00F36192"/>
    <w:rsid w:val="00FF6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EC3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19D6"/>
    <w:pPr>
      <w:spacing w:after="200" w:line="276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299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B7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9C1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2B7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9C1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79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9C1"/>
    <w:rPr>
      <w:rFonts w:ascii="Segoe UI" w:hAnsi="Segoe UI" w:cs="Segoe UI"/>
      <w:sz w:val="18"/>
      <w:szCs w:val="18"/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19D6"/>
    <w:pPr>
      <w:spacing w:after="200" w:line="276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299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B7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9C1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2B7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9C1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79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9C1"/>
    <w:rPr>
      <w:rFonts w:ascii="Segoe UI" w:hAnsi="Segoe UI" w:cs="Segoe UI"/>
      <w:sz w:val="18"/>
      <w:szCs w:val="18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904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ravan.gummala1234@gmail.com" TargetMode="External"/><Relationship Id="rId13" Type="http://schemas.openxmlformats.org/officeDocument/2006/relationships/hyperlink" Target="mailto:mokkaralayesuraju@gmail.com" TargetMode="External"/><Relationship Id="rId18" Type="http://schemas.openxmlformats.org/officeDocument/2006/relationships/hyperlink" Target="mailto:ssivaramakrishna195@gmail.com" TargetMode="External"/><Relationship Id="rId26" Type="http://schemas.openxmlformats.org/officeDocument/2006/relationships/hyperlink" Target="mailto:battuladineshgopi1110@gmail.com" TargetMode="External"/><Relationship Id="rId3" Type="http://schemas.microsoft.com/office/2007/relationships/stylesWithEffects" Target="stylesWithEffects.xml"/><Relationship Id="rId21" Type="http://schemas.openxmlformats.org/officeDocument/2006/relationships/hyperlink" Target="mailto:arunepparla6015@gmail.com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ramreddy1816@gmail.com" TargetMode="External"/><Relationship Id="rId17" Type="http://schemas.openxmlformats.org/officeDocument/2006/relationships/hyperlink" Target="mailto:shaikarifulla1310@gmail.com" TargetMode="External"/><Relationship Id="rId25" Type="http://schemas.openxmlformats.org/officeDocument/2006/relationships/hyperlink" Target="mailto:andeharigopal30@gmail.com" TargetMode="External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madhubabu0724@gmail.com" TargetMode="External"/><Relationship Id="rId20" Type="http://schemas.openxmlformats.org/officeDocument/2006/relationships/hyperlink" Target="mailto:gopinayudu27@gmail.com" TargetMode="External"/><Relationship Id="rId29" Type="http://schemas.openxmlformats.org/officeDocument/2006/relationships/hyperlink" Target="mailto:jayanth.kakarla.03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aikumar630269@gmail.com" TargetMode="External"/><Relationship Id="rId24" Type="http://schemas.openxmlformats.org/officeDocument/2006/relationships/hyperlink" Target="mailto:nagidiprasanth3333@gmail.com" TargetMode="External"/><Relationship Id="rId32" Type="http://schemas.openxmlformats.org/officeDocument/2006/relationships/hyperlink" Target="mailto:giridharaskrishna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mentaankit012@gmail.com" TargetMode="External"/><Relationship Id="rId23" Type="http://schemas.openxmlformats.org/officeDocument/2006/relationships/hyperlink" Target="mailto:paletijohnabhishek@gmail.com" TargetMode="External"/><Relationship Id="rId28" Type="http://schemas.openxmlformats.org/officeDocument/2006/relationships/hyperlink" Target="mailto:nagandlavenky2000@gmail.com" TargetMode="External"/><Relationship Id="rId10" Type="http://schemas.openxmlformats.org/officeDocument/2006/relationships/hyperlink" Target="mailto:jayaprakash94409@gmail.com" TargetMode="External"/><Relationship Id="rId19" Type="http://schemas.openxmlformats.org/officeDocument/2006/relationships/hyperlink" Target="mailto:Devagopalgoli477@gmail.com" TargetMode="External"/><Relationship Id="rId31" Type="http://schemas.openxmlformats.org/officeDocument/2006/relationships/hyperlink" Target="mailto:skfayaz09122001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asanthkumarpatibandla111@gmail.com" TargetMode="External"/><Relationship Id="rId14" Type="http://schemas.openxmlformats.org/officeDocument/2006/relationships/hyperlink" Target="mailto:vamsirevalla12@gmail.com" TargetMode="External"/><Relationship Id="rId22" Type="http://schemas.openxmlformats.org/officeDocument/2006/relationships/hyperlink" Target="mailto:harishmudadla63@gmail.com" TargetMode="External"/><Relationship Id="rId27" Type="http://schemas.openxmlformats.org/officeDocument/2006/relationships/hyperlink" Target="mailto:yogeshkoneru6601@gmail.com" TargetMode="External"/><Relationship Id="rId30" Type="http://schemas.openxmlformats.org/officeDocument/2006/relationships/hyperlink" Target="mailto:abubakarsdq183@gmail.com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DD3AC1-A23B-4678-91D0-92AA4417D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151</Words>
  <Characters>656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CHAND</dc:creator>
  <cp:keywords/>
  <dc:description/>
  <cp:lastModifiedBy>NCC UNIT-I</cp:lastModifiedBy>
  <cp:revision>5</cp:revision>
  <cp:lastPrinted>2023-08-03T02:47:00Z</cp:lastPrinted>
  <dcterms:created xsi:type="dcterms:W3CDTF">2023-08-02T17:55:00Z</dcterms:created>
  <dcterms:modified xsi:type="dcterms:W3CDTF">2024-04-17T13:27:00Z</dcterms:modified>
</cp:coreProperties>
</file>